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3E1894CA" w:rsidR="003E64D4" w:rsidRDefault="003E64D4" w:rsidP="003E64D4">
      <w:pPr>
        <w:jc w:val="center"/>
        <w:rPr>
          <w:sz w:val="36"/>
          <w:szCs w:val="36"/>
        </w:rPr>
      </w:pPr>
      <w:r w:rsidRPr="003E64D4">
        <w:rPr>
          <w:sz w:val="36"/>
          <w:szCs w:val="36"/>
        </w:rPr>
        <w:t xml:space="preserve">Lab </w:t>
      </w:r>
      <w:r w:rsidR="000F377B">
        <w:rPr>
          <w:sz w:val="36"/>
          <w:szCs w:val="36"/>
        </w:rPr>
        <w:t>4</w:t>
      </w:r>
    </w:p>
    <w:p w14:paraId="6952399F" w14:textId="03DCECB3" w:rsidR="00860B7E" w:rsidRPr="003E64D4" w:rsidRDefault="000F377B" w:rsidP="003E64D4">
      <w:pPr>
        <w:jc w:val="center"/>
        <w:rPr>
          <w:sz w:val="36"/>
          <w:szCs w:val="36"/>
        </w:rPr>
      </w:pPr>
      <w:r>
        <w:rPr>
          <w:sz w:val="36"/>
          <w:szCs w:val="36"/>
        </w:rPr>
        <w:t>Region Interaction</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4D71311F" w:rsidR="003E64D4" w:rsidRDefault="003E64D4" w:rsidP="003E64D4">
      <w:pPr>
        <w:jc w:val="center"/>
      </w:pPr>
      <w:r>
        <w:t>Harshal B. Varpe</w:t>
      </w:r>
    </w:p>
    <w:p w14:paraId="0A763E8B" w14:textId="77777777" w:rsidR="000F377B" w:rsidRDefault="000F377B" w:rsidP="003E64D4">
      <w:pPr>
        <w:jc w:val="center"/>
      </w:pPr>
    </w:p>
    <w:p w14:paraId="395BB1D6" w14:textId="10223303" w:rsidR="00362DAE" w:rsidRDefault="00362DAE" w:rsidP="00860B7E">
      <w:pPr>
        <w:rPr>
          <w:b/>
          <w:bCs/>
          <w:sz w:val="40"/>
          <w:szCs w:val="40"/>
        </w:rPr>
      </w:pPr>
      <w:r w:rsidRPr="00362DAE">
        <w:rPr>
          <w:b/>
          <w:bCs/>
          <w:sz w:val="40"/>
          <w:szCs w:val="40"/>
        </w:rPr>
        <w:lastRenderedPageBreak/>
        <w:t>Introduction</w:t>
      </w:r>
    </w:p>
    <w:p w14:paraId="0B0BBAD5" w14:textId="4664E2AE" w:rsidR="000F377B" w:rsidRDefault="000F377B" w:rsidP="000F377B">
      <w:pPr>
        <w:ind w:firstLine="720"/>
        <w:jc w:val="both"/>
      </w:pPr>
      <w:r>
        <w:t>This lab required the students to create a GUI that implements interactive region growing. The GUI must be able to load and display an image. Whenever the user clicks on a region, then the region should grow according to the two predicates or conditions. The program should enable the user to clear</w:t>
      </w:r>
      <w:r w:rsidR="00D1562B">
        <w:t xml:space="preserve"> the previous visualization</w:t>
      </w:r>
      <w:r>
        <w:t xml:space="preserve"> </w:t>
      </w:r>
      <w:r w:rsidR="00D1562B">
        <w:t>and show the original image. Moreover, the Region growing function should have a play and a step mode. In Play mode, the new pixels are joined after 1ms, whereas in step mode, a pixel should join the region after each ‘J’ key press. Additionally</w:t>
      </w:r>
      <w:r w:rsidR="007C4D2F">
        <w:t>,</w:t>
      </w:r>
      <w:r w:rsidR="00D1562B">
        <w:t xml:space="preserve"> the user should be able to switch between the mode.</w:t>
      </w:r>
    </w:p>
    <w:p w14:paraId="15A79E72" w14:textId="5245E5E1" w:rsidR="00CD4DF4" w:rsidRDefault="007C4D2F" w:rsidP="00E7798F">
      <w:pPr>
        <w:ind w:firstLine="720"/>
        <w:jc w:val="both"/>
      </w:pPr>
      <w:r>
        <w:t>The two predicates, required for the region grow function, are the absolute difference of the pixel intensity to the average intensity of pixels already in the region and the distance of the pixel to the centroid of pixels already in the region.</w:t>
      </w:r>
      <w:r w:rsidR="00362DAE">
        <w:tab/>
      </w:r>
      <w:r w:rsidR="00362DAE">
        <w:tab/>
      </w:r>
      <w:r w:rsidR="00362DAE">
        <w:tab/>
      </w:r>
      <w:r w:rsidR="00DF7610">
        <w:t xml:space="preserve">        </w:t>
      </w:r>
      <w:r w:rsidR="00DF7610" w:rsidRPr="00DF7610">
        <w:rPr>
          <w:sz w:val="20"/>
          <w:szCs w:val="20"/>
        </w:rPr>
        <w:t xml:space="preserve"> </w:t>
      </w:r>
      <w:r w:rsidR="00DF7610">
        <w:rPr>
          <w:sz w:val="20"/>
          <w:szCs w:val="20"/>
        </w:rPr>
        <w:t xml:space="preserve">                </w:t>
      </w:r>
    </w:p>
    <w:p w14:paraId="5FAE6AC7" w14:textId="053697F7"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1A70A265" w14:textId="354F6D8F" w:rsidR="00E7798F" w:rsidRDefault="00E7798F" w:rsidP="00E7798F">
      <w:pPr>
        <w:ind w:firstLine="720"/>
        <w:jc w:val="both"/>
      </w:pPr>
      <w:r w:rsidRPr="00E7798F">
        <w:t xml:space="preserve">For the </w:t>
      </w:r>
      <w:r>
        <w:t>actual implementation of this lab, the students were provided with a basic GUI that can load and display an image.</w:t>
      </w:r>
      <w:r w:rsidR="00BC3BA4">
        <w:t xml:space="preserve"> Students were also provided with a premade function for region growing. However, a few changes were needed to make it work in a GUI with the above-mentioned conditions. </w:t>
      </w:r>
    </w:p>
    <w:p w14:paraId="432ACA29" w14:textId="5012E4FE" w:rsidR="00BC3BA4" w:rsidRDefault="00BC3BA4" w:rsidP="00E7798F">
      <w:pPr>
        <w:ind w:firstLine="720"/>
        <w:jc w:val="both"/>
      </w:pPr>
      <w:r>
        <w:t xml:space="preserve">Let us </w:t>
      </w:r>
      <w:proofErr w:type="gramStart"/>
      <w:r>
        <w:t>take a look</w:t>
      </w:r>
      <w:proofErr w:type="gramEnd"/>
      <w:r>
        <w:t xml:space="preserve"> at the GUI and all the available functionalities.</w:t>
      </w:r>
    </w:p>
    <w:p w14:paraId="7FE7C72D" w14:textId="35036FD9" w:rsidR="0013005E" w:rsidRDefault="0013005E" w:rsidP="0013005E">
      <w:pPr>
        <w:ind w:firstLine="720"/>
        <w:jc w:val="center"/>
      </w:pPr>
      <w:r w:rsidRPr="0013005E">
        <w:drawing>
          <wp:inline distT="0" distB="0" distL="0" distR="0" wp14:anchorId="37E8CB7A" wp14:editId="16FBEF11">
            <wp:extent cx="4238625" cy="4114800"/>
            <wp:effectExtent l="19050" t="19050" r="28575"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4238625" cy="4114800"/>
                    </a:xfrm>
                    <a:prstGeom prst="rect">
                      <a:avLst/>
                    </a:prstGeom>
                    <a:ln w="3175">
                      <a:solidFill>
                        <a:schemeClr val="tx1"/>
                      </a:solidFill>
                    </a:ln>
                  </pic:spPr>
                </pic:pic>
              </a:graphicData>
            </a:graphic>
          </wp:inline>
        </w:drawing>
      </w:r>
      <w:r>
        <w:br/>
      </w:r>
      <w:r w:rsidRPr="00102982">
        <w:rPr>
          <w:sz w:val="18"/>
          <w:szCs w:val="18"/>
        </w:rPr>
        <w:t xml:space="preserve">Figure 1. Opening Screen of GUI </w:t>
      </w:r>
    </w:p>
    <w:p w14:paraId="5FE69F9D" w14:textId="4D2469CD" w:rsidR="0013005E" w:rsidRDefault="0013005E" w:rsidP="0013005E">
      <w:pPr>
        <w:ind w:firstLine="720"/>
        <w:jc w:val="both"/>
      </w:pPr>
      <w:r>
        <w:lastRenderedPageBreak/>
        <w:t xml:space="preserve">The GUI has some </w:t>
      </w:r>
      <w:proofErr w:type="spellStart"/>
      <w:r>
        <w:t>keybinds</w:t>
      </w:r>
      <w:proofErr w:type="spellEnd"/>
      <w:r>
        <w:t xml:space="preserve"> for ease of access. Upon opening the program, we can see a pop-up message giving information about the various keys and their respective functions.</w:t>
      </w:r>
      <w:r w:rsidR="00102982">
        <w:t xml:space="preserve"> Users can either click on ok and proceed, or they can keep this pop-up aside for reference and proceed with the program.</w:t>
      </w:r>
    </w:p>
    <w:p w14:paraId="546EDF09" w14:textId="77777777" w:rsidR="00102982" w:rsidRDefault="00102982" w:rsidP="00102982">
      <w:pPr>
        <w:ind w:firstLine="720"/>
        <w:jc w:val="center"/>
        <w:rPr>
          <w:sz w:val="18"/>
          <w:szCs w:val="18"/>
        </w:rPr>
      </w:pPr>
      <w:r w:rsidRPr="00102982">
        <w:drawing>
          <wp:inline distT="0" distB="0" distL="0" distR="0" wp14:anchorId="05DCA094" wp14:editId="1DF7FC4F">
            <wp:extent cx="4391025" cy="866775"/>
            <wp:effectExtent l="19050" t="19050" r="28575" b="2857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4391025" cy="866775"/>
                    </a:xfrm>
                    <a:prstGeom prst="rect">
                      <a:avLst/>
                    </a:prstGeom>
                    <a:ln w="3175">
                      <a:solidFill>
                        <a:schemeClr val="tx1"/>
                      </a:solidFill>
                    </a:ln>
                  </pic:spPr>
                </pic:pic>
              </a:graphicData>
            </a:graphic>
          </wp:inline>
        </w:drawing>
      </w:r>
      <w:r>
        <w:br/>
      </w:r>
      <w:r w:rsidRPr="00102982">
        <w:rPr>
          <w:sz w:val="18"/>
          <w:szCs w:val="18"/>
        </w:rPr>
        <w:t xml:space="preserve">Figure </w:t>
      </w:r>
      <w:r>
        <w:rPr>
          <w:sz w:val="18"/>
          <w:szCs w:val="18"/>
        </w:rPr>
        <w:t>2</w:t>
      </w:r>
      <w:r w:rsidRPr="00102982">
        <w:rPr>
          <w:sz w:val="18"/>
          <w:szCs w:val="18"/>
        </w:rPr>
        <w:t xml:space="preserve">. </w:t>
      </w:r>
      <w:r>
        <w:rPr>
          <w:sz w:val="18"/>
          <w:szCs w:val="18"/>
        </w:rPr>
        <w:t>File Menu</w:t>
      </w:r>
    </w:p>
    <w:p w14:paraId="7B4445E4" w14:textId="77777777" w:rsidR="004E1FFD" w:rsidRDefault="00102982" w:rsidP="00102982">
      <w:pPr>
        <w:ind w:firstLine="720"/>
      </w:pPr>
      <w:r>
        <w:t>Figure</w:t>
      </w:r>
      <w:r w:rsidRPr="00102982">
        <w:t xml:space="preserve"> 2 above shows the options in </w:t>
      </w:r>
      <w:r>
        <w:t xml:space="preserve">the </w:t>
      </w:r>
      <w:r w:rsidRPr="00102982">
        <w:t xml:space="preserve">File menu. </w:t>
      </w:r>
      <w:proofErr w:type="gramStart"/>
      <w:r w:rsidRPr="00102982">
        <w:t>In order to</w:t>
      </w:r>
      <w:proofErr w:type="gramEnd"/>
      <w:r w:rsidRPr="00102982">
        <w:t xml:space="preserve"> load an image, users have to select Load Image and then choose an image from </w:t>
      </w:r>
      <w:r>
        <w:t>any desired location.</w:t>
      </w:r>
    </w:p>
    <w:p w14:paraId="096AD5F5" w14:textId="77777777" w:rsidR="008308C7" w:rsidRDefault="008308C7" w:rsidP="008308C7">
      <w:pPr>
        <w:ind w:firstLine="720"/>
        <w:jc w:val="center"/>
        <w:rPr>
          <w:sz w:val="18"/>
          <w:szCs w:val="18"/>
        </w:rPr>
      </w:pPr>
      <w:r w:rsidRPr="008308C7">
        <w:drawing>
          <wp:inline distT="0" distB="0" distL="0" distR="0" wp14:anchorId="47B5A7E1" wp14:editId="580E71AB">
            <wp:extent cx="4581525" cy="904875"/>
            <wp:effectExtent l="19050" t="19050" r="28575" b="2857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8"/>
                    <a:stretch>
                      <a:fillRect/>
                    </a:stretch>
                  </pic:blipFill>
                  <pic:spPr>
                    <a:xfrm>
                      <a:off x="0" y="0"/>
                      <a:ext cx="4581525" cy="904875"/>
                    </a:xfrm>
                    <a:prstGeom prst="rect">
                      <a:avLst/>
                    </a:prstGeom>
                    <a:ln w="3175">
                      <a:solidFill>
                        <a:schemeClr val="tx1"/>
                      </a:solidFill>
                    </a:ln>
                  </pic:spPr>
                </pic:pic>
              </a:graphicData>
            </a:graphic>
          </wp:inline>
        </w:drawing>
      </w:r>
      <w:r>
        <w:br/>
      </w:r>
      <w:r w:rsidRPr="00102982">
        <w:rPr>
          <w:sz w:val="18"/>
          <w:szCs w:val="18"/>
        </w:rPr>
        <w:t xml:space="preserve">Figure </w:t>
      </w:r>
      <w:r>
        <w:rPr>
          <w:sz w:val="18"/>
          <w:szCs w:val="18"/>
        </w:rPr>
        <w:t>3</w:t>
      </w:r>
      <w:r w:rsidRPr="00102982">
        <w:rPr>
          <w:sz w:val="18"/>
          <w:szCs w:val="18"/>
        </w:rPr>
        <w:t xml:space="preserve">. </w:t>
      </w:r>
      <w:r>
        <w:rPr>
          <w:sz w:val="18"/>
          <w:szCs w:val="18"/>
        </w:rPr>
        <w:t>Display</w:t>
      </w:r>
      <w:r>
        <w:rPr>
          <w:sz w:val="18"/>
          <w:szCs w:val="18"/>
        </w:rPr>
        <w:t xml:space="preserve"> Menu</w:t>
      </w:r>
    </w:p>
    <w:p w14:paraId="08FBBDE9" w14:textId="41C442B0" w:rsidR="00102982" w:rsidRDefault="008308C7" w:rsidP="008308C7">
      <w:pPr>
        <w:ind w:firstLine="720"/>
      </w:pPr>
      <w:r>
        <w:t>Users can see the pixel coordinates of their cursor by enabling the Show pixel coordinates option. Users can either click on the menu shown above or press the ‘S’ key.</w:t>
      </w:r>
    </w:p>
    <w:p w14:paraId="213F2D43" w14:textId="5C15DC4D" w:rsidR="008308C7" w:rsidRDefault="008308C7" w:rsidP="008308C7">
      <w:pPr>
        <w:ind w:firstLine="720"/>
        <w:jc w:val="center"/>
        <w:rPr>
          <w:sz w:val="18"/>
          <w:szCs w:val="18"/>
          <w:lang w:val="fr-FR"/>
        </w:rPr>
      </w:pPr>
      <w:r w:rsidRPr="008308C7">
        <w:drawing>
          <wp:inline distT="0" distB="0" distL="0" distR="0" wp14:anchorId="2225576E" wp14:editId="75E09465">
            <wp:extent cx="4638675" cy="981075"/>
            <wp:effectExtent l="19050" t="19050" r="28575" b="2857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a:stretch>
                      <a:fillRect/>
                    </a:stretch>
                  </pic:blipFill>
                  <pic:spPr>
                    <a:xfrm>
                      <a:off x="0" y="0"/>
                      <a:ext cx="4638675" cy="981075"/>
                    </a:xfrm>
                    <a:prstGeom prst="rect">
                      <a:avLst/>
                    </a:prstGeom>
                    <a:ln w="3175">
                      <a:solidFill>
                        <a:schemeClr val="tx1"/>
                      </a:solidFill>
                    </a:ln>
                  </pic:spPr>
                </pic:pic>
              </a:graphicData>
            </a:graphic>
          </wp:inline>
        </w:drawing>
      </w:r>
      <w:r w:rsidRPr="008308C7">
        <w:rPr>
          <w:lang w:val="fr-FR"/>
        </w:rPr>
        <w:br/>
      </w:r>
      <w:r w:rsidRPr="008308C7">
        <w:rPr>
          <w:sz w:val="18"/>
          <w:szCs w:val="18"/>
          <w:lang w:val="fr-FR"/>
        </w:rPr>
        <w:t xml:space="preserve">Figure </w:t>
      </w:r>
      <w:r w:rsidRPr="008308C7">
        <w:rPr>
          <w:sz w:val="18"/>
          <w:szCs w:val="18"/>
          <w:lang w:val="fr-FR"/>
        </w:rPr>
        <w:t>4</w:t>
      </w:r>
      <w:r w:rsidRPr="008308C7">
        <w:rPr>
          <w:sz w:val="18"/>
          <w:szCs w:val="18"/>
          <w:lang w:val="fr-FR"/>
        </w:rPr>
        <w:t xml:space="preserve">. </w:t>
      </w:r>
      <w:proofErr w:type="spellStart"/>
      <w:r w:rsidRPr="008308C7">
        <w:rPr>
          <w:sz w:val="18"/>
          <w:szCs w:val="18"/>
          <w:lang w:val="fr-FR"/>
        </w:rPr>
        <w:t>Grow</w:t>
      </w:r>
      <w:proofErr w:type="spellEnd"/>
      <w:r w:rsidRPr="008308C7">
        <w:rPr>
          <w:sz w:val="18"/>
          <w:szCs w:val="18"/>
          <w:lang w:val="fr-FR"/>
        </w:rPr>
        <w:t xml:space="preserve"> Mode</w:t>
      </w:r>
      <w:r w:rsidRPr="008308C7">
        <w:rPr>
          <w:sz w:val="18"/>
          <w:szCs w:val="18"/>
          <w:lang w:val="fr-FR"/>
        </w:rPr>
        <w:t xml:space="preserve"> Menu</w:t>
      </w:r>
    </w:p>
    <w:p w14:paraId="2A0FC50B" w14:textId="3163DE06" w:rsidR="008308C7" w:rsidRDefault="008308C7" w:rsidP="008308C7">
      <w:pPr>
        <w:ind w:firstLine="720"/>
      </w:pPr>
      <w:r>
        <w:t>Figure</w:t>
      </w:r>
      <w:r w:rsidRPr="00102982">
        <w:t xml:space="preserve"> </w:t>
      </w:r>
      <w:r>
        <w:t>4</w:t>
      </w:r>
      <w:r w:rsidRPr="00102982">
        <w:t xml:space="preserve"> above shows the options in </w:t>
      </w:r>
      <w:r>
        <w:t xml:space="preserve">the </w:t>
      </w:r>
      <w:r>
        <w:t>Grow mode</w:t>
      </w:r>
      <w:r w:rsidRPr="00102982">
        <w:t xml:space="preserve"> menu. </w:t>
      </w:r>
      <w:r w:rsidR="00174E3F">
        <w:t>This menu allows the users to switch between play and step modes. Users can also restore any previously drawn region. Users can press P to switch between the Play and Step modes. Users will have to hold the J key to grow the region while in step mode. Users can start multiple seeds while in step mode</w:t>
      </w:r>
      <w:r w:rsidR="00676058">
        <w:t>. However</w:t>
      </w:r>
      <w:r w:rsidR="00174E3F">
        <w:t>, only the first click or seed will be seen on the screen until the J key is pressed.</w:t>
      </w:r>
      <w:r w:rsidR="00676058">
        <w:t xml:space="preserve"> After the J key is pressed, all other seeds or clicks will also be seen on the screen.</w:t>
      </w:r>
    </w:p>
    <w:p w14:paraId="5F4961E5" w14:textId="3587B035" w:rsidR="00676058" w:rsidRDefault="00676058" w:rsidP="008308C7">
      <w:pPr>
        <w:ind w:firstLine="720"/>
      </w:pPr>
      <w:r>
        <w:t>Users can also press Q to clear any previously drawn region.</w:t>
      </w:r>
    </w:p>
    <w:p w14:paraId="317FBE04" w14:textId="5A1C9E88" w:rsidR="00676058" w:rsidRDefault="00676058" w:rsidP="00676058">
      <w:pPr>
        <w:ind w:firstLine="720"/>
        <w:jc w:val="center"/>
        <w:rPr>
          <w:sz w:val="18"/>
          <w:szCs w:val="18"/>
          <w:lang w:val="fr-FR"/>
        </w:rPr>
      </w:pPr>
      <w:r w:rsidRPr="00676058">
        <w:lastRenderedPageBreak/>
        <w:drawing>
          <wp:inline distT="0" distB="0" distL="0" distR="0" wp14:anchorId="0553510B" wp14:editId="6B76A999">
            <wp:extent cx="4010025" cy="3190875"/>
            <wp:effectExtent l="19050" t="19050" r="28575" b="28575"/>
            <wp:docPr id="12" name="Picture 12"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con&#10;&#10;Description automatically generated with low confidence"/>
                    <pic:cNvPicPr/>
                  </pic:nvPicPr>
                  <pic:blipFill>
                    <a:blip r:embed="rId10"/>
                    <a:stretch>
                      <a:fillRect/>
                    </a:stretch>
                  </pic:blipFill>
                  <pic:spPr>
                    <a:xfrm>
                      <a:off x="0" y="0"/>
                      <a:ext cx="4010025" cy="3190875"/>
                    </a:xfrm>
                    <a:prstGeom prst="rect">
                      <a:avLst/>
                    </a:prstGeom>
                    <a:ln w="3175">
                      <a:solidFill>
                        <a:schemeClr val="tx1"/>
                      </a:solidFill>
                    </a:ln>
                  </pic:spPr>
                </pic:pic>
              </a:graphicData>
            </a:graphic>
          </wp:inline>
        </w:drawing>
      </w:r>
      <w:r>
        <w:br/>
      </w:r>
      <w:r w:rsidRPr="008308C7">
        <w:rPr>
          <w:sz w:val="18"/>
          <w:szCs w:val="18"/>
          <w:lang w:val="fr-FR"/>
        </w:rPr>
        <w:t xml:space="preserve">Figure </w:t>
      </w:r>
      <w:r>
        <w:rPr>
          <w:sz w:val="18"/>
          <w:szCs w:val="18"/>
          <w:lang w:val="fr-FR"/>
        </w:rPr>
        <w:t>5</w:t>
      </w:r>
      <w:r w:rsidRPr="008308C7">
        <w:rPr>
          <w:sz w:val="18"/>
          <w:szCs w:val="18"/>
          <w:lang w:val="fr-FR"/>
        </w:rPr>
        <w:t xml:space="preserve">. </w:t>
      </w:r>
      <w:proofErr w:type="spellStart"/>
      <w:r>
        <w:rPr>
          <w:sz w:val="18"/>
          <w:szCs w:val="18"/>
          <w:lang w:val="fr-FR"/>
        </w:rPr>
        <w:t>Step</w:t>
      </w:r>
      <w:proofErr w:type="spellEnd"/>
      <w:r>
        <w:rPr>
          <w:sz w:val="18"/>
          <w:szCs w:val="18"/>
          <w:lang w:val="fr-FR"/>
        </w:rPr>
        <w:t xml:space="preserve"> mode </w:t>
      </w:r>
      <w:proofErr w:type="spellStart"/>
      <w:r>
        <w:rPr>
          <w:sz w:val="18"/>
          <w:szCs w:val="18"/>
          <w:lang w:val="fr-FR"/>
        </w:rPr>
        <w:t>operation</w:t>
      </w:r>
      <w:proofErr w:type="spellEnd"/>
    </w:p>
    <w:p w14:paraId="16FA9C61" w14:textId="41854A12" w:rsidR="00676058" w:rsidRDefault="008D74CE" w:rsidP="00676058">
      <w:pPr>
        <w:ind w:firstLine="720"/>
      </w:pPr>
      <w:r>
        <w:t>Figures</w:t>
      </w:r>
      <w:r w:rsidR="00676058">
        <w:t xml:space="preserve"> 5</w:t>
      </w:r>
      <w:r w:rsidR="00D97CE7">
        <w:t xml:space="preserve"> and 6 show the working of the step mode. In Figure 5, we can only see one seed (red dot in the middle), despite having multiple seeds on the screen.</w:t>
      </w:r>
    </w:p>
    <w:p w14:paraId="637E5E53" w14:textId="24258EE0" w:rsidR="008D74CE" w:rsidRDefault="008D74CE" w:rsidP="008D74CE">
      <w:pPr>
        <w:ind w:firstLine="720"/>
        <w:jc w:val="center"/>
        <w:rPr>
          <w:sz w:val="18"/>
          <w:szCs w:val="18"/>
        </w:rPr>
      </w:pPr>
      <w:r w:rsidRPr="008D74CE">
        <w:drawing>
          <wp:inline distT="0" distB="0" distL="0" distR="0" wp14:anchorId="511E33B9" wp14:editId="73994210">
            <wp:extent cx="4152900" cy="3286125"/>
            <wp:effectExtent l="19050" t="19050" r="19050" b="28575"/>
            <wp:docPr id="13" name="Picture 1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with medium confidence"/>
                    <pic:cNvPicPr/>
                  </pic:nvPicPr>
                  <pic:blipFill>
                    <a:blip r:embed="rId11"/>
                    <a:stretch>
                      <a:fillRect/>
                    </a:stretch>
                  </pic:blipFill>
                  <pic:spPr>
                    <a:xfrm>
                      <a:off x="0" y="0"/>
                      <a:ext cx="4152900" cy="3286125"/>
                    </a:xfrm>
                    <a:prstGeom prst="rect">
                      <a:avLst/>
                    </a:prstGeom>
                    <a:ln w="3175">
                      <a:solidFill>
                        <a:schemeClr val="tx1"/>
                      </a:solidFill>
                    </a:ln>
                  </pic:spPr>
                </pic:pic>
              </a:graphicData>
            </a:graphic>
          </wp:inline>
        </w:drawing>
      </w:r>
      <w:r>
        <w:br/>
      </w:r>
      <w:r w:rsidRPr="008D74CE">
        <w:rPr>
          <w:sz w:val="18"/>
          <w:szCs w:val="18"/>
        </w:rPr>
        <w:t xml:space="preserve">Figure </w:t>
      </w:r>
      <w:r w:rsidRPr="008D74CE">
        <w:rPr>
          <w:sz w:val="18"/>
          <w:szCs w:val="18"/>
        </w:rPr>
        <w:t>6</w:t>
      </w:r>
      <w:r w:rsidRPr="008D74CE">
        <w:rPr>
          <w:sz w:val="18"/>
          <w:szCs w:val="18"/>
        </w:rPr>
        <w:t>. Step mode operation</w:t>
      </w:r>
      <w:r w:rsidRPr="008D74CE">
        <w:rPr>
          <w:sz w:val="18"/>
          <w:szCs w:val="18"/>
        </w:rPr>
        <w:t xml:space="preserve"> </w:t>
      </w:r>
      <w:r>
        <w:rPr>
          <w:sz w:val="18"/>
          <w:szCs w:val="18"/>
        </w:rPr>
        <w:t>(</w:t>
      </w:r>
      <w:r w:rsidRPr="008D74CE">
        <w:rPr>
          <w:sz w:val="18"/>
          <w:szCs w:val="18"/>
        </w:rPr>
        <w:t>m</w:t>
      </w:r>
      <w:r>
        <w:rPr>
          <w:sz w:val="18"/>
          <w:szCs w:val="18"/>
        </w:rPr>
        <w:t>ultiple seeds)</w:t>
      </w:r>
    </w:p>
    <w:p w14:paraId="6A0A04F7" w14:textId="7046DF33" w:rsidR="008D74CE" w:rsidRDefault="008D74CE" w:rsidP="008D74CE">
      <w:pPr>
        <w:ind w:firstLine="720"/>
      </w:pPr>
      <w:r>
        <w:t xml:space="preserve">In Figure </w:t>
      </w:r>
      <w:r>
        <w:t>6</w:t>
      </w:r>
      <w:r>
        <w:t xml:space="preserve">, we can </w:t>
      </w:r>
      <w:proofErr w:type="gramStart"/>
      <w:r>
        <w:t>multiple</w:t>
      </w:r>
      <w:proofErr w:type="gramEnd"/>
      <w:r>
        <w:t xml:space="preserve"> seeds on the screen</w:t>
      </w:r>
      <w:r>
        <w:t xml:space="preserve"> after J key is pressed.</w:t>
      </w:r>
    </w:p>
    <w:p w14:paraId="6CB18B14" w14:textId="16C2A63C" w:rsidR="00106ED3" w:rsidRDefault="009778B9" w:rsidP="00106ED3">
      <w:pPr>
        <w:ind w:firstLine="720"/>
        <w:jc w:val="center"/>
        <w:rPr>
          <w:sz w:val="18"/>
          <w:szCs w:val="18"/>
        </w:rPr>
      </w:pPr>
      <w:r w:rsidRPr="009778B9">
        <w:lastRenderedPageBreak/>
        <w:drawing>
          <wp:inline distT="0" distB="0" distL="0" distR="0" wp14:anchorId="181E6396" wp14:editId="234686A7">
            <wp:extent cx="4276725" cy="3095625"/>
            <wp:effectExtent l="0" t="0" r="9525" b="9525"/>
            <wp:docPr id="15" name="Picture 1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icon&#10;&#10;Description automatically generated"/>
                    <pic:cNvPicPr/>
                  </pic:nvPicPr>
                  <pic:blipFill>
                    <a:blip r:embed="rId12"/>
                    <a:stretch>
                      <a:fillRect/>
                    </a:stretch>
                  </pic:blipFill>
                  <pic:spPr>
                    <a:xfrm>
                      <a:off x="0" y="0"/>
                      <a:ext cx="4276725" cy="3095625"/>
                    </a:xfrm>
                    <a:prstGeom prst="rect">
                      <a:avLst/>
                    </a:prstGeom>
                  </pic:spPr>
                </pic:pic>
              </a:graphicData>
            </a:graphic>
          </wp:inline>
        </w:drawing>
      </w:r>
      <w:r>
        <w:br/>
      </w:r>
      <w:r w:rsidRPr="008D74CE">
        <w:rPr>
          <w:sz w:val="18"/>
          <w:szCs w:val="18"/>
        </w:rPr>
        <w:t xml:space="preserve">Figure </w:t>
      </w:r>
      <w:r>
        <w:rPr>
          <w:sz w:val="18"/>
          <w:szCs w:val="18"/>
        </w:rPr>
        <w:t>7</w:t>
      </w:r>
      <w:r w:rsidRPr="008D74CE">
        <w:rPr>
          <w:sz w:val="18"/>
          <w:szCs w:val="18"/>
        </w:rPr>
        <w:t>.</w:t>
      </w:r>
      <w:r w:rsidR="00106ED3">
        <w:rPr>
          <w:sz w:val="18"/>
          <w:szCs w:val="18"/>
        </w:rPr>
        <w:t xml:space="preserve"> Play mode</w:t>
      </w:r>
    </w:p>
    <w:p w14:paraId="175ED514" w14:textId="3B5231B9" w:rsidR="00106ED3" w:rsidRDefault="00106ED3" w:rsidP="00106ED3">
      <w:pPr>
        <w:ind w:firstLine="720"/>
      </w:pPr>
      <w:r>
        <w:t>Figure 7 is simply an example of play mode. In play mode, after clicking, the whole region is continuously joined according to given predicates.</w:t>
      </w:r>
    </w:p>
    <w:p w14:paraId="5B4A5422" w14:textId="616A3B5F" w:rsidR="00D664AB" w:rsidRDefault="00D664AB" w:rsidP="00D664AB">
      <w:pPr>
        <w:ind w:firstLine="720"/>
        <w:jc w:val="center"/>
        <w:rPr>
          <w:sz w:val="18"/>
          <w:szCs w:val="18"/>
        </w:rPr>
      </w:pPr>
      <w:r w:rsidRPr="00D664AB">
        <w:drawing>
          <wp:inline distT="0" distB="0" distL="0" distR="0" wp14:anchorId="7A765AF1" wp14:editId="54EECC52">
            <wp:extent cx="4114800" cy="29718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3"/>
                    <a:stretch>
                      <a:fillRect/>
                    </a:stretch>
                  </pic:blipFill>
                  <pic:spPr>
                    <a:xfrm>
                      <a:off x="0" y="0"/>
                      <a:ext cx="4114800" cy="2971800"/>
                    </a:xfrm>
                    <a:prstGeom prst="rect">
                      <a:avLst/>
                    </a:prstGeom>
                  </pic:spPr>
                </pic:pic>
              </a:graphicData>
            </a:graphic>
          </wp:inline>
        </w:drawing>
      </w:r>
      <w:r>
        <w:br/>
      </w:r>
      <w:r w:rsidRPr="008D74CE">
        <w:rPr>
          <w:sz w:val="18"/>
          <w:szCs w:val="18"/>
        </w:rPr>
        <w:t xml:space="preserve">Figure </w:t>
      </w:r>
      <w:r>
        <w:rPr>
          <w:sz w:val="18"/>
          <w:szCs w:val="18"/>
        </w:rPr>
        <w:t>8</w:t>
      </w:r>
      <w:r w:rsidRPr="008D74CE">
        <w:rPr>
          <w:sz w:val="18"/>
          <w:szCs w:val="18"/>
        </w:rPr>
        <w:t>.</w:t>
      </w:r>
      <w:r>
        <w:rPr>
          <w:sz w:val="18"/>
          <w:szCs w:val="18"/>
        </w:rPr>
        <w:t xml:space="preserve"> </w:t>
      </w:r>
      <w:r>
        <w:rPr>
          <w:sz w:val="18"/>
          <w:szCs w:val="18"/>
        </w:rPr>
        <w:t xml:space="preserve">Region </w:t>
      </w:r>
      <w:proofErr w:type="gramStart"/>
      <w:r>
        <w:rPr>
          <w:sz w:val="18"/>
          <w:szCs w:val="18"/>
        </w:rPr>
        <w:t>grow</w:t>
      </w:r>
      <w:proofErr w:type="gramEnd"/>
      <w:r>
        <w:rPr>
          <w:sz w:val="18"/>
          <w:szCs w:val="18"/>
        </w:rPr>
        <w:t xml:space="preserve"> menu for Predicate Selection</w:t>
      </w:r>
    </w:p>
    <w:p w14:paraId="7A1957D9" w14:textId="1FA9C6F4" w:rsidR="00D664AB" w:rsidRDefault="00D664AB" w:rsidP="00D664AB">
      <w:pPr>
        <w:ind w:firstLine="720"/>
      </w:pPr>
      <w:r>
        <w:t xml:space="preserve">Figure </w:t>
      </w:r>
      <w:r>
        <w:t>8 shows the dialog box for predicate selection</w:t>
      </w:r>
      <w:r>
        <w:t>.</w:t>
      </w:r>
      <w:r>
        <w:t xml:space="preserve"> By default, the value for predicate 1 is 100 and for predicate 2 is 200. The user can override the default values to any desired values in this dialog box.</w:t>
      </w:r>
      <w:r w:rsidR="00F52E4C">
        <w:t xml:space="preserve"> The figure 9 shows an example of region grow after predicate selection.</w:t>
      </w:r>
    </w:p>
    <w:p w14:paraId="360F9164" w14:textId="6F58B2D7" w:rsidR="00076DAF" w:rsidRDefault="00076DAF" w:rsidP="00076DAF">
      <w:pPr>
        <w:ind w:firstLine="720"/>
        <w:jc w:val="center"/>
      </w:pPr>
      <w:r w:rsidRPr="00076DAF">
        <w:lastRenderedPageBreak/>
        <w:drawing>
          <wp:inline distT="0" distB="0" distL="0" distR="0" wp14:anchorId="75D2F451" wp14:editId="43D89117">
            <wp:extent cx="3962400" cy="3219450"/>
            <wp:effectExtent l="0" t="0" r="0" b="0"/>
            <wp:docPr id="17" name="Picture 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con&#10;&#10;Description automatically generated"/>
                    <pic:cNvPicPr/>
                  </pic:nvPicPr>
                  <pic:blipFill>
                    <a:blip r:embed="rId14"/>
                    <a:stretch>
                      <a:fillRect/>
                    </a:stretch>
                  </pic:blipFill>
                  <pic:spPr>
                    <a:xfrm>
                      <a:off x="0" y="0"/>
                      <a:ext cx="3962400" cy="3219450"/>
                    </a:xfrm>
                    <a:prstGeom prst="rect">
                      <a:avLst/>
                    </a:prstGeom>
                  </pic:spPr>
                </pic:pic>
              </a:graphicData>
            </a:graphic>
          </wp:inline>
        </w:drawing>
      </w:r>
      <w:r>
        <w:br/>
      </w:r>
      <w:r w:rsidRPr="008D74CE">
        <w:rPr>
          <w:sz w:val="18"/>
          <w:szCs w:val="18"/>
        </w:rPr>
        <w:t xml:space="preserve">Figure </w:t>
      </w:r>
      <w:r>
        <w:rPr>
          <w:sz w:val="18"/>
          <w:szCs w:val="18"/>
        </w:rPr>
        <w:t>9</w:t>
      </w:r>
      <w:r w:rsidRPr="008D74CE">
        <w:rPr>
          <w:sz w:val="18"/>
          <w:szCs w:val="18"/>
        </w:rPr>
        <w:t>.</w:t>
      </w:r>
      <w:r>
        <w:rPr>
          <w:sz w:val="18"/>
          <w:szCs w:val="18"/>
        </w:rPr>
        <w:t xml:space="preserve"> </w:t>
      </w:r>
      <w:r>
        <w:rPr>
          <w:sz w:val="18"/>
          <w:szCs w:val="18"/>
        </w:rPr>
        <w:t>Output when both predicates are set to 50</w:t>
      </w:r>
    </w:p>
    <w:p w14:paraId="43749D8D" w14:textId="77777777" w:rsidR="00D664AB" w:rsidRDefault="00D664AB" w:rsidP="00D664AB">
      <w:pPr>
        <w:ind w:firstLine="720"/>
      </w:pPr>
    </w:p>
    <w:p w14:paraId="4FE6F320" w14:textId="780DDE61" w:rsidR="008D74CE" w:rsidRDefault="00981773" w:rsidP="00981773">
      <w:pPr>
        <w:ind w:firstLine="720"/>
        <w:jc w:val="center"/>
        <w:rPr>
          <w:sz w:val="18"/>
          <w:szCs w:val="18"/>
        </w:rPr>
      </w:pPr>
      <w:r w:rsidRPr="00981773">
        <w:rPr>
          <w:sz w:val="18"/>
          <w:szCs w:val="18"/>
        </w:rPr>
        <w:drawing>
          <wp:inline distT="0" distB="0" distL="0" distR="0" wp14:anchorId="47193848" wp14:editId="0DE735F8">
            <wp:extent cx="3905250" cy="3305175"/>
            <wp:effectExtent l="0" t="0" r="0"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15"/>
                    <a:stretch>
                      <a:fillRect/>
                    </a:stretch>
                  </pic:blipFill>
                  <pic:spPr>
                    <a:xfrm>
                      <a:off x="0" y="0"/>
                      <a:ext cx="3905250" cy="3305175"/>
                    </a:xfrm>
                    <a:prstGeom prst="rect">
                      <a:avLst/>
                    </a:prstGeom>
                  </pic:spPr>
                </pic:pic>
              </a:graphicData>
            </a:graphic>
          </wp:inline>
        </w:drawing>
      </w:r>
      <w:r>
        <w:rPr>
          <w:sz w:val="18"/>
          <w:szCs w:val="18"/>
        </w:rPr>
        <w:br/>
      </w:r>
      <w:r w:rsidRPr="008D74CE">
        <w:rPr>
          <w:sz w:val="18"/>
          <w:szCs w:val="18"/>
        </w:rPr>
        <w:t xml:space="preserve">Figure </w:t>
      </w:r>
      <w:r>
        <w:rPr>
          <w:sz w:val="18"/>
          <w:szCs w:val="18"/>
        </w:rPr>
        <w:t>10</w:t>
      </w:r>
      <w:r w:rsidRPr="008D74CE">
        <w:rPr>
          <w:sz w:val="18"/>
          <w:szCs w:val="18"/>
        </w:rPr>
        <w:t>.</w:t>
      </w:r>
      <w:r>
        <w:rPr>
          <w:sz w:val="18"/>
          <w:szCs w:val="18"/>
        </w:rPr>
        <w:t xml:space="preserve"> </w:t>
      </w:r>
      <w:r>
        <w:rPr>
          <w:sz w:val="18"/>
          <w:szCs w:val="18"/>
        </w:rPr>
        <w:t>Colors menu</w:t>
      </w:r>
    </w:p>
    <w:p w14:paraId="7442CFFC" w14:textId="77777777" w:rsidR="00981773" w:rsidRDefault="00981773" w:rsidP="00981773">
      <w:pPr>
        <w:ind w:firstLine="720"/>
        <w:rPr>
          <w:sz w:val="18"/>
          <w:szCs w:val="18"/>
        </w:rPr>
      </w:pPr>
    </w:p>
    <w:p w14:paraId="60860549" w14:textId="44279B76" w:rsidR="008D74CE" w:rsidRPr="008D74CE" w:rsidRDefault="00981773" w:rsidP="008D74CE">
      <w:pPr>
        <w:ind w:firstLine="720"/>
        <w:rPr>
          <w:sz w:val="18"/>
          <w:szCs w:val="18"/>
        </w:rPr>
      </w:pPr>
      <w:r>
        <w:t>Users can also select from four colors: Red, Yellow, Green, and Blue.</w:t>
      </w:r>
      <w:r w:rsidR="00B55A76">
        <w:t xml:space="preserve"> The figure above shows an example of multiple regions with different colors.</w:t>
      </w:r>
    </w:p>
    <w:p w14:paraId="4DB168D6" w14:textId="77777777" w:rsidR="008308C7" w:rsidRPr="008308C7" w:rsidRDefault="008308C7" w:rsidP="008308C7">
      <w:pPr>
        <w:ind w:firstLine="720"/>
        <w:rPr>
          <w:sz w:val="18"/>
          <w:szCs w:val="18"/>
        </w:rPr>
      </w:pPr>
    </w:p>
    <w:p w14:paraId="4986B810" w14:textId="78FFE71D" w:rsidR="008308C7" w:rsidRPr="008308C7" w:rsidRDefault="008308C7" w:rsidP="008308C7">
      <w:pPr>
        <w:ind w:firstLine="720"/>
        <w:jc w:val="center"/>
      </w:pPr>
    </w:p>
    <w:p w14:paraId="36CA4EFF" w14:textId="77777777" w:rsidR="00102982" w:rsidRPr="008308C7" w:rsidRDefault="00102982" w:rsidP="0013005E">
      <w:pPr>
        <w:ind w:firstLine="720"/>
        <w:jc w:val="both"/>
      </w:pPr>
    </w:p>
    <w:p w14:paraId="266B7C35" w14:textId="6D91960E" w:rsidR="00307B6C" w:rsidRPr="00307B6C" w:rsidRDefault="00781FD7" w:rsidP="00E7798F">
      <w:pPr>
        <w:rPr>
          <w:rFonts w:ascii="Consolas" w:eastAsia="Times New Roman" w:hAnsi="Consolas" w:cs="Times New Roman"/>
          <w:color w:val="D4D4D4"/>
          <w:sz w:val="21"/>
          <w:szCs w:val="21"/>
        </w:rPr>
      </w:pPr>
      <w:r w:rsidRPr="00781FD7">
        <w:rPr>
          <w:b/>
          <w:bCs/>
          <w:sz w:val="40"/>
          <w:szCs w:val="40"/>
        </w:rPr>
        <w:t>Code</w:t>
      </w:r>
    </w:p>
    <w:p w14:paraId="2C436B02" w14:textId="006627CF" w:rsidR="00781FD7" w:rsidRPr="00781FD7" w:rsidRDefault="001D19ED" w:rsidP="00781FD7">
      <w:pPr>
        <w:jc w:val="both"/>
      </w:pPr>
      <w:r>
        <w:t>No code is written in this document. All the required files are attached on canvas.</w:t>
      </w:r>
    </w:p>
    <w:sectPr w:rsidR="00781FD7" w:rsidRPr="00781FD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78A5A" w14:textId="77777777" w:rsidR="009A2F7B" w:rsidRDefault="009A2F7B" w:rsidP="003E64D4">
      <w:pPr>
        <w:spacing w:after="0" w:line="240" w:lineRule="auto"/>
      </w:pPr>
      <w:r>
        <w:separator/>
      </w:r>
    </w:p>
  </w:endnote>
  <w:endnote w:type="continuationSeparator" w:id="0">
    <w:p w14:paraId="6CD5DEB4" w14:textId="77777777" w:rsidR="009A2F7B" w:rsidRDefault="009A2F7B"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B3236" w14:textId="77777777" w:rsidR="009A2F7B" w:rsidRDefault="009A2F7B" w:rsidP="003E64D4">
      <w:pPr>
        <w:spacing w:after="0" w:line="240" w:lineRule="auto"/>
      </w:pPr>
      <w:r>
        <w:separator/>
      </w:r>
    </w:p>
  </w:footnote>
  <w:footnote w:type="continuationSeparator" w:id="0">
    <w:p w14:paraId="054D0F42" w14:textId="77777777" w:rsidR="009A2F7B" w:rsidRDefault="009A2F7B"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rgUARGi7QywAAAA="/>
  </w:docVars>
  <w:rsids>
    <w:rsidRoot w:val="003E64D4"/>
    <w:rsid w:val="000071B9"/>
    <w:rsid w:val="00076CED"/>
    <w:rsid w:val="00076DAF"/>
    <w:rsid w:val="0008721D"/>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12FD6"/>
    <w:rsid w:val="00225857"/>
    <w:rsid w:val="00225896"/>
    <w:rsid w:val="00235314"/>
    <w:rsid w:val="00262198"/>
    <w:rsid w:val="002655EA"/>
    <w:rsid w:val="00293B36"/>
    <w:rsid w:val="002A5040"/>
    <w:rsid w:val="002B79BF"/>
    <w:rsid w:val="002E2017"/>
    <w:rsid w:val="00300BCA"/>
    <w:rsid w:val="003056E3"/>
    <w:rsid w:val="00306FEE"/>
    <w:rsid w:val="00307B6C"/>
    <w:rsid w:val="00350ADC"/>
    <w:rsid w:val="00362DAE"/>
    <w:rsid w:val="00385425"/>
    <w:rsid w:val="003967D3"/>
    <w:rsid w:val="003A2231"/>
    <w:rsid w:val="003B69FB"/>
    <w:rsid w:val="003E300E"/>
    <w:rsid w:val="003E3A53"/>
    <w:rsid w:val="003E64D4"/>
    <w:rsid w:val="003F224B"/>
    <w:rsid w:val="004331B0"/>
    <w:rsid w:val="004418E4"/>
    <w:rsid w:val="00452FBE"/>
    <w:rsid w:val="00461438"/>
    <w:rsid w:val="004705C7"/>
    <w:rsid w:val="00485207"/>
    <w:rsid w:val="004E1FFD"/>
    <w:rsid w:val="004F2D8D"/>
    <w:rsid w:val="00510584"/>
    <w:rsid w:val="00591E48"/>
    <w:rsid w:val="005B575A"/>
    <w:rsid w:val="005B65DC"/>
    <w:rsid w:val="005D26AF"/>
    <w:rsid w:val="005D38F2"/>
    <w:rsid w:val="005D56E8"/>
    <w:rsid w:val="005F42FF"/>
    <w:rsid w:val="00665DC0"/>
    <w:rsid w:val="00676058"/>
    <w:rsid w:val="006773C4"/>
    <w:rsid w:val="00677C07"/>
    <w:rsid w:val="00680FF5"/>
    <w:rsid w:val="006A2C43"/>
    <w:rsid w:val="006B49E2"/>
    <w:rsid w:val="006B7CF9"/>
    <w:rsid w:val="006F546E"/>
    <w:rsid w:val="0072159D"/>
    <w:rsid w:val="00723619"/>
    <w:rsid w:val="007509FC"/>
    <w:rsid w:val="007606E9"/>
    <w:rsid w:val="00781FD7"/>
    <w:rsid w:val="007B739F"/>
    <w:rsid w:val="007C4D2F"/>
    <w:rsid w:val="00801797"/>
    <w:rsid w:val="00810F45"/>
    <w:rsid w:val="008308C7"/>
    <w:rsid w:val="00860B7E"/>
    <w:rsid w:val="008D74CE"/>
    <w:rsid w:val="00921DC1"/>
    <w:rsid w:val="009778B9"/>
    <w:rsid w:val="00981773"/>
    <w:rsid w:val="009A1531"/>
    <w:rsid w:val="009A2DE8"/>
    <w:rsid w:val="009A2F7B"/>
    <w:rsid w:val="009C7149"/>
    <w:rsid w:val="009E56C9"/>
    <w:rsid w:val="00A226BC"/>
    <w:rsid w:val="00A3305C"/>
    <w:rsid w:val="00AA572E"/>
    <w:rsid w:val="00AB470A"/>
    <w:rsid w:val="00AE1DC9"/>
    <w:rsid w:val="00B428B4"/>
    <w:rsid w:val="00B455D1"/>
    <w:rsid w:val="00B52BC3"/>
    <w:rsid w:val="00B55A76"/>
    <w:rsid w:val="00B6172D"/>
    <w:rsid w:val="00B64D68"/>
    <w:rsid w:val="00BC3BA4"/>
    <w:rsid w:val="00BD2A0D"/>
    <w:rsid w:val="00BD4D05"/>
    <w:rsid w:val="00BD5D12"/>
    <w:rsid w:val="00BE594D"/>
    <w:rsid w:val="00C14F32"/>
    <w:rsid w:val="00C53D90"/>
    <w:rsid w:val="00C74B3B"/>
    <w:rsid w:val="00C75F9C"/>
    <w:rsid w:val="00C935AA"/>
    <w:rsid w:val="00CB7631"/>
    <w:rsid w:val="00CD4DF4"/>
    <w:rsid w:val="00D1562B"/>
    <w:rsid w:val="00D44231"/>
    <w:rsid w:val="00D664AB"/>
    <w:rsid w:val="00D73FDD"/>
    <w:rsid w:val="00D839C6"/>
    <w:rsid w:val="00D97CE7"/>
    <w:rsid w:val="00DE0F88"/>
    <w:rsid w:val="00DE590A"/>
    <w:rsid w:val="00DF4235"/>
    <w:rsid w:val="00DF49B1"/>
    <w:rsid w:val="00DF7610"/>
    <w:rsid w:val="00E02DE3"/>
    <w:rsid w:val="00E16C08"/>
    <w:rsid w:val="00E224D9"/>
    <w:rsid w:val="00E7798F"/>
    <w:rsid w:val="00E8342D"/>
    <w:rsid w:val="00E95293"/>
    <w:rsid w:val="00EA203D"/>
    <w:rsid w:val="00EB624D"/>
    <w:rsid w:val="00F10352"/>
    <w:rsid w:val="00F52E4C"/>
    <w:rsid w:val="00F74542"/>
    <w:rsid w:val="00FA6552"/>
    <w:rsid w:val="00FB30B5"/>
    <w:rsid w:val="00FC0FE9"/>
    <w:rsid w:val="00FD225D"/>
    <w:rsid w:val="00FD54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7</Pages>
  <Words>529</Words>
  <Characters>3354</Characters>
  <Application>Microsoft Office Word</Application>
  <DocSecurity>0</DocSecurity>
  <Lines>12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122</cp:revision>
  <dcterms:created xsi:type="dcterms:W3CDTF">2022-09-04T20:03:00Z</dcterms:created>
  <dcterms:modified xsi:type="dcterms:W3CDTF">2022-10-21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